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0965" w:rsidRDefault="0073726C">
      <w:pPr>
        <w:pStyle w:val="Heading2"/>
      </w:pPr>
      <w:bookmarkStart w:id="0" w:name="_GoBack"/>
      <w:bookmarkEnd w:id="0"/>
      <w:r>
        <w:t>--- title: Quoted Text (3.4c)</w:t>
      </w:r>
    </w:p>
    <w:p w:rsidR="00360965" w:rsidRDefault="0073726C">
      <w:r>
        <w:t>The Quoted Text check has nothing to do with quotes in the text marked with quotation marks.</w:t>
      </w:r>
    </w:p>
    <w:p w:rsidR="00360965" w:rsidRDefault="0073726C">
      <w:r>
        <w:t>Rather, this check verifies that any text marked as quoted in a footnote (\</w:t>
      </w:r>
      <w:proofErr w:type="spellStart"/>
      <w:r>
        <w:t>fq</w:t>
      </w:r>
      <w:proofErr w:type="spellEnd"/>
      <w:r>
        <w:t>) or cross reference (\</w:t>
      </w:r>
      <w:proofErr w:type="spellStart"/>
      <w:r>
        <w:t>fx</w:t>
      </w:r>
      <w:proofErr w:type="spellEnd"/>
      <w:r>
        <w:t>) or keyword (\</w:t>
      </w:r>
      <w:proofErr w:type="spellStart"/>
      <w:r>
        <w:t>fk</w:t>
      </w:r>
      <w:proofErr w:type="spellEnd"/>
      <w:r>
        <w:t xml:space="preserve">) matches </w:t>
      </w:r>
      <w:r>
        <w:t>the text in the verse.</w:t>
      </w:r>
    </w:p>
    <w:p w:rsidR="00360965" w:rsidRDefault="0073726C">
      <w:pPr>
        <w:pStyle w:val="Heading2"/>
      </w:pPr>
      <w:bookmarkStart w:id="1" w:name="adding-fq-fx"/>
      <w:bookmarkEnd w:id="1"/>
      <w:r>
        <w:t>Adding \</w:t>
      </w:r>
      <w:proofErr w:type="spellStart"/>
      <w:r>
        <w:t>fq</w:t>
      </w:r>
      <w:proofErr w:type="spellEnd"/>
      <w:r>
        <w:t>, \</w:t>
      </w:r>
      <w:proofErr w:type="spellStart"/>
      <w:r>
        <w:t>fx</w:t>
      </w:r>
      <w:proofErr w:type="spellEnd"/>
    </w:p>
    <w:p w:rsidR="00360965" w:rsidRDefault="0073726C">
      <w:pPr>
        <w:pStyle w:val="ListParagraph"/>
        <w:numPr>
          <w:ilvl w:val="0"/>
          <w:numId w:val="4"/>
        </w:numPr>
      </w:pPr>
      <w:r>
        <w:t>Select text (in the verse)</w:t>
      </w:r>
    </w:p>
    <w:p w:rsidR="00360965" w:rsidRDefault="0073726C">
      <w:pPr>
        <w:pStyle w:val="ListParagraph"/>
        <w:numPr>
          <w:ilvl w:val="0"/>
          <w:numId w:val="4"/>
        </w:numPr>
      </w:pPr>
      <w:r>
        <w:t>Insert a footnote (</w:t>
      </w:r>
      <w:proofErr w:type="spellStart"/>
      <w:r>
        <w:t>Ctrl+Shift+N</w:t>
      </w:r>
      <w:proofErr w:type="spellEnd"/>
      <w:r>
        <w:t>)</w:t>
      </w:r>
    </w:p>
    <w:p w:rsidR="00360965" w:rsidRDefault="0073726C">
      <w:pPr>
        <w:pStyle w:val="ListParagraph"/>
        <w:numPr>
          <w:ilvl w:val="1"/>
          <w:numId w:val="4"/>
        </w:numPr>
      </w:pPr>
      <w:r>
        <w:rPr>
          <w:i/>
          <w:iCs/>
        </w:rPr>
        <w:t>The text is copied into the footnote with the quoted text markers</w:t>
      </w:r>
      <w:r>
        <w:t>.</w:t>
      </w:r>
    </w:p>
    <w:p w:rsidR="00360965" w:rsidRDefault="0073726C">
      <w:r>
        <w:t xml:space="preserve">A </w:t>
      </w:r>
      <w:r>
        <w:rPr>
          <w:b/>
          <w:bCs/>
        </w:rPr>
        <w:t>discrepancy</w:t>
      </w:r>
      <w:r>
        <w:t xml:space="preserve"> will arise if the verse text is edited </w:t>
      </w:r>
      <w:r>
        <w:rPr>
          <w:b/>
          <w:bCs/>
        </w:rPr>
        <w:t>after</w:t>
      </w:r>
      <w:r>
        <w:t xml:space="preserve"> the text is quoted in the footn</w:t>
      </w:r>
      <w:r>
        <w:t xml:space="preserve">ote, and no one remembers to </w:t>
      </w:r>
      <w:r>
        <w:rPr>
          <w:b/>
          <w:bCs/>
        </w:rPr>
        <w:t>update</w:t>
      </w:r>
      <w:r>
        <w:t xml:space="preserve"> the footnote.</w:t>
      </w:r>
    </w:p>
    <w:p w:rsidR="00360965" w:rsidRDefault="0073726C">
      <w:pPr>
        <w:pStyle w:val="Heading2"/>
      </w:pPr>
      <w:bookmarkStart w:id="2" w:name="run-check-from-assignments-and-progress-"/>
      <w:bookmarkEnd w:id="2"/>
      <w:r>
        <w:t>Run check from Assignments and Progress dialog</w:t>
      </w:r>
    </w:p>
    <w:p w:rsidR="00360965" w:rsidRDefault="0073726C">
      <w:r>
        <w:t>To view a list of the Quoted Text issues</w:t>
      </w:r>
    </w:p>
    <w:p w:rsidR="00360965" w:rsidRDefault="0073726C">
      <w:pPr>
        <w:pStyle w:val="ListParagraph"/>
        <w:numPr>
          <w:ilvl w:val="0"/>
          <w:numId w:val="5"/>
        </w:numPr>
      </w:pPr>
      <w:r>
        <w:t>Open the Assignments and Progress dialogue (blue button),</w:t>
      </w:r>
    </w:p>
    <w:p w:rsidR="00360965" w:rsidRDefault="0073726C">
      <w:pPr>
        <w:pStyle w:val="ListParagraph"/>
        <w:numPr>
          <w:ilvl w:val="0"/>
          <w:numId w:val="5"/>
        </w:numPr>
      </w:pPr>
      <w:r>
        <w:t>Expand Stage 2</w:t>
      </w:r>
    </w:p>
    <w:p w:rsidR="00360965" w:rsidRDefault="0073726C">
      <w:pPr>
        <w:pStyle w:val="ListParagraph"/>
        <w:numPr>
          <w:ilvl w:val="0"/>
          <w:numId w:val="5"/>
        </w:numPr>
      </w:pPr>
      <w:r>
        <w:t>Click the issue count.</w:t>
      </w:r>
    </w:p>
    <w:p w:rsidR="00360965" w:rsidRDefault="0073726C">
      <w:pPr>
        <w:pStyle w:val="ListParagraph"/>
        <w:numPr>
          <w:ilvl w:val="1"/>
          <w:numId w:val="5"/>
        </w:numPr>
      </w:pPr>
      <w:r>
        <w:rPr>
          <w:i/>
          <w:iCs/>
        </w:rPr>
        <w:t>Paratext opens a panel</w:t>
      </w:r>
      <w:r>
        <w:rPr>
          <w:i/>
          <w:iCs/>
        </w:rPr>
        <w:t xml:space="preserve"> showing the issues</w:t>
      </w:r>
      <w:r>
        <w:t>.</w:t>
      </w:r>
    </w:p>
    <w:p w:rsidR="00360965" w:rsidRDefault="0073726C">
      <w:pPr>
        <w:pStyle w:val="ListParagraph"/>
        <w:numPr>
          <w:ilvl w:val="0"/>
          <w:numId w:val="5"/>
        </w:numPr>
      </w:pPr>
      <w:r>
        <w:t>To view the mismatching text in the project window, double click the item in the list.</w:t>
      </w:r>
    </w:p>
    <w:p w:rsidR="00360965" w:rsidRDefault="0073726C">
      <w:pPr>
        <w:pStyle w:val="ListParagraph"/>
        <w:numPr>
          <w:ilvl w:val="1"/>
          <w:numId w:val="5"/>
        </w:numPr>
      </w:pPr>
      <w:r>
        <w:rPr>
          <w:i/>
          <w:iCs/>
        </w:rPr>
        <w:t>Paratext selects the quoted text that needs updating</w:t>
      </w:r>
      <w:r>
        <w:t>.</w:t>
      </w:r>
    </w:p>
    <w:p w:rsidR="00360965" w:rsidRDefault="0073726C">
      <w:r>
        <w:t>You need to look at the verse text to figure out what is different.</w:t>
      </w:r>
    </w:p>
    <w:p w:rsidR="00360965" w:rsidRDefault="0073726C">
      <w:pPr>
        <w:pStyle w:val="ListParagraph"/>
        <w:numPr>
          <w:ilvl w:val="0"/>
          <w:numId w:val="6"/>
        </w:numPr>
      </w:pPr>
      <w:r>
        <w:t>Correct the quoted text.</w:t>
      </w:r>
    </w:p>
    <w:p w:rsidR="00360965" w:rsidRDefault="0073726C">
      <w:pPr>
        <w:pStyle w:val="ListParagraph"/>
        <w:numPr>
          <w:ilvl w:val="0"/>
          <w:numId w:val="6"/>
        </w:numPr>
      </w:pPr>
      <w:r>
        <w:t>T</w:t>
      </w:r>
      <w:r>
        <w:t xml:space="preserve">o verify you have correctly fixed the problem, click </w:t>
      </w:r>
      <w:r>
        <w:rPr>
          <w:b/>
          <w:bCs/>
        </w:rPr>
        <w:t>Rerun</w:t>
      </w:r>
      <w:r>
        <w:t>.</w:t>
      </w:r>
    </w:p>
    <w:p w:rsidR="00360965" w:rsidRDefault="0073726C">
      <w:pPr>
        <w:pStyle w:val="ListParagraph"/>
        <w:numPr>
          <w:ilvl w:val="1"/>
          <w:numId w:val="6"/>
        </w:numPr>
      </w:pPr>
      <w:r>
        <w:rPr>
          <w:i/>
          <w:iCs/>
        </w:rPr>
        <w:t>The corrected issue is removed</w:t>
      </w:r>
      <w:r>
        <w:t>.</w:t>
      </w:r>
    </w:p>
    <w:p w:rsidR="00360965" w:rsidRDefault="0073726C">
      <w:pPr>
        <w:pStyle w:val="Heading2"/>
      </w:pPr>
      <w:bookmarkStart w:id="3" w:name="run-quoted-text-check-across-the-entire-"/>
      <w:bookmarkEnd w:id="3"/>
      <w:r>
        <w:t>Run Quoted Text check across the entire New Testament</w:t>
      </w:r>
    </w:p>
    <w:p w:rsidR="00360965" w:rsidRDefault="0073726C">
      <w:r>
        <w:lastRenderedPageBreak/>
        <w:t>To do this,</w:t>
      </w:r>
    </w:p>
    <w:p w:rsidR="00360965" w:rsidRDefault="0073726C">
      <w:pPr>
        <w:pStyle w:val="ListParagraph"/>
        <w:numPr>
          <w:ilvl w:val="0"/>
          <w:numId w:val="7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.</w:t>
      </w:r>
    </w:p>
    <w:p w:rsidR="00360965" w:rsidRDefault="0073726C">
      <w:pPr>
        <w:pStyle w:val="ListParagraph"/>
        <w:numPr>
          <w:ilvl w:val="0"/>
          <w:numId w:val="7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Run Basic Checks…</w:t>
      </w:r>
    </w:p>
    <w:p w:rsidR="00360965" w:rsidRDefault="0073726C">
      <w:pPr>
        <w:pStyle w:val="ListParagraph"/>
        <w:numPr>
          <w:ilvl w:val="0"/>
          <w:numId w:val="7"/>
        </w:numPr>
      </w:pPr>
      <w:r>
        <w:t xml:space="preserve">Select the </w:t>
      </w:r>
      <w:r>
        <w:rPr>
          <w:b/>
          <w:bCs/>
        </w:rPr>
        <w:t>Quoted Text check</w:t>
      </w:r>
      <w:r>
        <w:t>.</w:t>
      </w:r>
    </w:p>
    <w:p w:rsidR="00360965" w:rsidRDefault="0073726C">
      <w:pPr>
        <w:pStyle w:val="ListParagraph"/>
        <w:numPr>
          <w:ilvl w:val="0"/>
          <w:numId w:val="7"/>
        </w:numPr>
      </w:pPr>
      <w:r>
        <w:rPr>
          <w:b/>
          <w:bCs/>
        </w:rPr>
        <w:t>Deselect</w:t>
      </w:r>
      <w:r>
        <w:t xml:space="preserve"> any checks you don’t wish to run at the same time.</w:t>
      </w:r>
    </w:p>
    <w:p w:rsidR="00360965" w:rsidRDefault="0073726C">
      <w:pPr>
        <w:pStyle w:val="ListParagraph"/>
        <w:numPr>
          <w:ilvl w:val="1"/>
          <w:numId w:val="7"/>
        </w:numPr>
      </w:pPr>
      <w:r>
        <w:rPr>
          <w:i/>
          <w:iCs/>
        </w:rPr>
        <w:t>You can select more than one check at a time and the results will be displayed in one list</w:t>
      </w:r>
      <w:r>
        <w:t>.</w:t>
      </w:r>
    </w:p>
    <w:p w:rsidR="00360965" w:rsidRDefault="0073726C">
      <w:pPr>
        <w:pStyle w:val="ListParagraph"/>
        <w:numPr>
          <w:ilvl w:val="0"/>
          <w:numId w:val="7"/>
        </w:numPr>
      </w:pPr>
      <w:r>
        <w:rPr>
          <w:b/>
          <w:bCs/>
        </w:rPr>
        <w:t>Choose</w:t>
      </w:r>
      <w:r>
        <w:t xml:space="preserve"> the books you wish to check.</w:t>
      </w:r>
    </w:p>
    <w:p w:rsidR="00360965" w:rsidRDefault="0073726C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360965" w:rsidRDefault="0073726C">
      <w:pPr>
        <w:pStyle w:val="ListParagraph"/>
        <w:numPr>
          <w:ilvl w:val="1"/>
          <w:numId w:val="7"/>
        </w:numPr>
      </w:pPr>
      <w:r>
        <w:rPr>
          <w:i/>
          <w:iCs/>
        </w:rPr>
        <w:t>The list now displays errors from all the checks that were</w:t>
      </w:r>
      <w:r>
        <w:rPr>
          <w:i/>
          <w:iCs/>
        </w:rPr>
        <w:t xml:space="preserve"> selected and in all the books selected</w:t>
      </w:r>
      <w:r>
        <w:t>.</w:t>
      </w:r>
    </w:p>
    <w:sectPr w:rsidR="00360965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136CA"/>
    <w:multiLevelType w:val="multilevel"/>
    <w:tmpl w:val="35707C6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7433CE2"/>
    <w:multiLevelType w:val="multilevel"/>
    <w:tmpl w:val="BA3C29C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1D0213EE"/>
    <w:multiLevelType w:val="multilevel"/>
    <w:tmpl w:val="8690BA1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A443C35"/>
    <w:multiLevelType w:val="multilevel"/>
    <w:tmpl w:val="068EDD0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5F87907"/>
    <w:multiLevelType w:val="multilevel"/>
    <w:tmpl w:val="A0B8373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5" w15:restartNumberingAfterBreak="0">
    <w:nsid w:val="5A786625"/>
    <w:multiLevelType w:val="multilevel"/>
    <w:tmpl w:val="B2340AD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62B4690C"/>
    <w:multiLevelType w:val="multilevel"/>
    <w:tmpl w:val="A302EB6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0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0sjAwsTQ1MTdQ0lEKTi0uzszPAykwrAUANjCw0ywAAAA="/>
  </w:docVars>
  <w:rsids>
    <w:rsidRoot w:val="00360965"/>
    <w:rsid w:val="00360965"/>
    <w:rsid w:val="00737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338EDD-88BD-4DC9-8E71-D22C90BF1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02:00Z</dcterms:created>
  <dcterms:modified xsi:type="dcterms:W3CDTF">2022-10-17T18:02:00Z</dcterms:modified>
</cp:coreProperties>
</file>